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1B1DEE" w14:textId="4C509998" w:rsidR="00456955" w:rsidRPr="009D006A" w:rsidRDefault="00456955" w:rsidP="009D006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006A">
        <w:rPr>
          <w:rFonts w:ascii="Times New Roman" w:hAnsi="Times New Roman" w:cs="Times New Roman"/>
          <w:sz w:val="24"/>
          <w:szCs w:val="24"/>
        </w:rPr>
        <w:t xml:space="preserve">Mustapha Tidoo Yussif </w:t>
      </w:r>
    </w:p>
    <w:p w14:paraId="4EA9C929" w14:textId="59593E37" w:rsidR="00456955" w:rsidRDefault="00456955" w:rsidP="009D006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006A">
        <w:rPr>
          <w:rFonts w:ascii="Times New Roman" w:hAnsi="Times New Roman" w:cs="Times New Roman"/>
          <w:sz w:val="24"/>
          <w:szCs w:val="24"/>
        </w:rPr>
        <w:t>15</w:t>
      </w:r>
      <w:r w:rsidRPr="009D006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9D006A">
        <w:rPr>
          <w:rFonts w:ascii="Times New Roman" w:hAnsi="Times New Roman" w:cs="Times New Roman"/>
          <w:sz w:val="24"/>
          <w:szCs w:val="24"/>
        </w:rPr>
        <w:t xml:space="preserve"> April 2019. </w:t>
      </w:r>
    </w:p>
    <w:p w14:paraId="4FB49953" w14:textId="222D7F9A" w:rsidR="0005492B" w:rsidRPr="0005492B" w:rsidRDefault="0005492B" w:rsidP="009D006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5492B">
        <w:rPr>
          <w:rFonts w:ascii="Times New Roman" w:hAnsi="Times New Roman" w:cs="Times New Roman"/>
          <w:b/>
          <w:sz w:val="24"/>
          <w:szCs w:val="24"/>
        </w:rPr>
        <w:t>Question 1</w:t>
      </w:r>
    </w:p>
    <w:p w14:paraId="675DF5FC" w14:textId="7F604224" w:rsidR="0075744C" w:rsidRPr="009D006A" w:rsidRDefault="0075744C" w:rsidP="009D006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006A">
        <w:rPr>
          <w:rFonts w:ascii="Times New Roman" w:hAnsi="Times New Roman" w:cs="Times New Roman"/>
          <w:b/>
          <w:sz w:val="24"/>
          <w:szCs w:val="24"/>
        </w:rPr>
        <w:t>Linear regression</w:t>
      </w:r>
      <w:r w:rsidRPr="009D006A">
        <w:rPr>
          <w:rFonts w:ascii="Times New Roman" w:hAnsi="Times New Roman" w:cs="Times New Roman"/>
          <w:sz w:val="24"/>
          <w:szCs w:val="24"/>
        </w:rPr>
        <w:t xml:space="preserve"> is a technique </w:t>
      </w:r>
      <w:r w:rsidR="00490838" w:rsidRPr="009D006A">
        <w:rPr>
          <w:rFonts w:ascii="Times New Roman" w:hAnsi="Times New Roman" w:cs="Times New Roman"/>
          <w:sz w:val="24"/>
          <w:szCs w:val="24"/>
        </w:rPr>
        <w:t>whose dependent variable is continuous, and the independent variable is continuous or discrete. Linear regression sets up a relationship between the dependent(Y) and on</w:t>
      </w:r>
      <w:r w:rsidR="00F71284">
        <w:rPr>
          <w:rFonts w:ascii="Times New Roman" w:hAnsi="Times New Roman" w:cs="Times New Roman"/>
          <w:sz w:val="24"/>
          <w:szCs w:val="24"/>
        </w:rPr>
        <w:t>e</w:t>
      </w:r>
      <w:r w:rsidR="00490838" w:rsidRPr="009D006A">
        <w:rPr>
          <w:rFonts w:ascii="Times New Roman" w:hAnsi="Times New Roman" w:cs="Times New Roman"/>
          <w:sz w:val="24"/>
          <w:szCs w:val="24"/>
        </w:rPr>
        <w:t xml:space="preserve"> or independent variables (X) by finding the line of best fit. The relationship between the dependent</w:t>
      </w:r>
      <w:r w:rsidR="00BA1CD7">
        <w:rPr>
          <w:rFonts w:ascii="Times New Roman" w:hAnsi="Times New Roman" w:cs="Times New Roman"/>
          <w:sz w:val="24"/>
          <w:szCs w:val="24"/>
        </w:rPr>
        <w:t>,</w:t>
      </w:r>
      <w:r w:rsidR="00490838" w:rsidRPr="009D006A">
        <w:rPr>
          <w:rFonts w:ascii="Times New Roman" w:hAnsi="Times New Roman" w:cs="Times New Roman"/>
          <w:sz w:val="24"/>
          <w:szCs w:val="24"/>
        </w:rPr>
        <w:t xml:space="preserve"> and independent variable</w:t>
      </w:r>
      <w:r w:rsidR="00496529">
        <w:rPr>
          <w:rFonts w:ascii="Times New Roman" w:hAnsi="Times New Roman" w:cs="Times New Roman"/>
          <w:sz w:val="24"/>
          <w:szCs w:val="24"/>
        </w:rPr>
        <w:t>s</w:t>
      </w:r>
      <w:r w:rsidR="00490838" w:rsidRPr="009D006A">
        <w:rPr>
          <w:rFonts w:ascii="Times New Roman" w:hAnsi="Times New Roman" w:cs="Times New Roman"/>
          <w:sz w:val="24"/>
          <w:szCs w:val="24"/>
        </w:rPr>
        <w:t xml:space="preserve"> </w:t>
      </w:r>
      <w:r w:rsidR="00496529">
        <w:rPr>
          <w:rFonts w:ascii="Times New Roman" w:hAnsi="Times New Roman" w:cs="Times New Roman"/>
          <w:sz w:val="24"/>
          <w:szCs w:val="24"/>
        </w:rPr>
        <w:t>is</w:t>
      </w:r>
      <w:r w:rsidR="00490838" w:rsidRPr="009D006A">
        <w:rPr>
          <w:rFonts w:ascii="Times New Roman" w:hAnsi="Times New Roman" w:cs="Times New Roman"/>
          <w:sz w:val="24"/>
          <w:szCs w:val="24"/>
        </w:rPr>
        <w:t xml:space="preserve"> linear. </w:t>
      </w:r>
    </w:p>
    <w:p w14:paraId="13AF3FA0" w14:textId="4E027215" w:rsidR="00DE2544" w:rsidRPr="009D006A" w:rsidRDefault="000B6E3A" w:rsidP="009D006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72846">
        <w:rPr>
          <w:rFonts w:ascii="Times New Roman" w:hAnsi="Times New Roman" w:cs="Times New Roman"/>
          <w:b/>
          <w:sz w:val="24"/>
          <w:szCs w:val="24"/>
        </w:rPr>
        <w:t>Logistic regression</w:t>
      </w:r>
      <w:r w:rsidRPr="009D006A">
        <w:rPr>
          <w:rFonts w:ascii="Times New Roman" w:hAnsi="Times New Roman" w:cs="Times New Roman"/>
          <w:sz w:val="24"/>
          <w:szCs w:val="24"/>
        </w:rPr>
        <w:t xml:space="preserve"> has binary dependent variables (yes or no, 1 or 0, positive or negative). Logistic regression is mostly used for binary classification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41106" w:rsidRPr="009D006A" w14:paraId="134ED312" w14:textId="77777777" w:rsidTr="00A41106">
        <w:tc>
          <w:tcPr>
            <w:tcW w:w="3116" w:type="dxa"/>
          </w:tcPr>
          <w:p w14:paraId="71F3324A" w14:textId="77777777" w:rsidR="00A41106" w:rsidRPr="009D006A" w:rsidRDefault="00A41106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19DD2703" w14:textId="03822673" w:rsidR="00A41106" w:rsidRPr="009D006A" w:rsidRDefault="00A41106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>Linear Regression</w:t>
            </w:r>
          </w:p>
        </w:tc>
        <w:tc>
          <w:tcPr>
            <w:tcW w:w="3117" w:type="dxa"/>
          </w:tcPr>
          <w:p w14:paraId="542E67BE" w14:textId="3ED1C8D6" w:rsidR="00A41106" w:rsidRPr="009D006A" w:rsidRDefault="00A41106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>Logistic Regression</w:t>
            </w:r>
          </w:p>
        </w:tc>
      </w:tr>
      <w:tr w:rsidR="00A41106" w:rsidRPr="009D006A" w14:paraId="47EF508D" w14:textId="77777777" w:rsidTr="00A41106">
        <w:tc>
          <w:tcPr>
            <w:tcW w:w="3116" w:type="dxa"/>
          </w:tcPr>
          <w:p w14:paraId="5204145B" w14:textId="609CA092" w:rsidR="00A41106" w:rsidRPr="009D006A" w:rsidRDefault="00A41106" w:rsidP="009D006A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b/>
                <w:sz w:val="24"/>
                <w:szCs w:val="24"/>
              </w:rPr>
              <w:t>Dependent variable</w:t>
            </w:r>
          </w:p>
        </w:tc>
        <w:tc>
          <w:tcPr>
            <w:tcW w:w="3117" w:type="dxa"/>
          </w:tcPr>
          <w:p w14:paraId="018DD775" w14:textId="3F84DAA3" w:rsidR="00A41106" w:rsidRPr="009D006A" w:rsidRDefault="00A41106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Linear regression is used when the dependent variable is continuous. Example GPA of students. </w:t>
            </w:r>
          </w:p>
        </w:tc>
        <w:tc>
          <w:tcPr>
            <w:tcW w:w="3117" w:type="dxa"/>
          </w:tcPr>
          <w:p w14:paraId="398F424D" w14:textId="0F1FC936" w:rsidR="00A41106" w:rsidRPr="009D006A" w:rsidRDefault="00A41106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>Logistic regression is used when the dependent variable is discrete</w:t>
            </w:r>
            <w:r w:rsidR="00BA1CD7">
              <w:rPr>
                <w:rFonts w:ascii="Times New Roman" w:hAnsi="Times New Roman" w:cs="Times New Roman"/>
                <w:sz w:val="24"/>
                <w:szCs w:val="24"/>
              </w:rPr>
              <w:t xml:space="preserve"> — e</w:t>
            </w: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>xample yes/no, diabetes/ no diabetes</w:t>
            </w:r>
            <w:r w:rsidR="001322FD"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A41106" w:rsidRPr="009D006A" w14:paraId="2EE59C39" w14:textId="77777777" w:rsidTr="00A41106">
        <w:tc>
          <w:tcPr>
            <w:tcW w:w="3116" w:type="dxa"/>
          </w:tcPr>
          <w:p w14:paraId="42F20897" w14:textId="7F3E1D72" w:rsidR="00A41106" w:rsidRPr="009D006A" w:rsidRDefault="00CB588F" w:rsidP="009D006A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utcome </w:t>
            </w:r>
          </w:p>
        </w:tc>
        <w:tc>
          <w:tcPr>
            <w:tcW w:w="3117" w:type="dxa"/>
          </w:tcPr>
          <w:p w14:paraId="5A405AC0" w14:textId="61691517" w:rsidR="00A41106" w:rsidRPr="009D006A" w:rsidRDefault="00CB588F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In linear regression, the </w:t>
            </w:r>
            <w:r w:rsidR="00BA1CD7">
              <w:rPr>
                <w:rFonts w:ascii="Times New Roman" w:hAnsi="Times New Roman" w:cs="Times New Roman"/>
                <w:sz w:val="24"/>
                <w:szCs w:val="24"/>
              </w:rPr>
              <w:t>result</w:t>
            </w: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 can take on any value. In other words, the </w:t>
            </w:r>
            <w:r w:rsidR="00BA1CD7">
              <w:rPr>
                <w:rFonts w:ascii="Times New Roman" w:hAnsi="Times New Roman" w:cs="Times New Roman"/>
                <w:sz w:val="24"/>
                <w:szCs w:val="24"/>
              </w:rPr>
              <w:t>result</w:t>
            </w: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 in linear regression is continuous. </w:t>
            </w:r>
          </w:p>
        </w:tc>
        <w:tc>
          <w:tcPr>
            <w:tcW w:w="3117" w:type="dxa"/>
          </w:tcPr>
          <w:p w14:paraId="71E6660B" w14:textId="59644B80" w:rsidR="00A41106" w:rsidRPr="009D006A" w:rsidRDefault="00CB588F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In logistic regression, the outcome has limited possible values. The </w:t>
            </w:r>
            <w:r w:rsidR="00BA1CD7">
              <w:rPr>
                <w:rFonts w:ascii="Times New Roman" w:hAnsi="Times New Roman" w:cs="Times New Roman"/>
                <w:sz w:val="24"/>
                <w:szCs w:val="24"/>
              </w:rPr>
              <w:t>result</w:t>
            </w: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C0263"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is a probability value and falls between 0 and 1 inclusive. </w:t>
            </w:r>
          </w:p>
        </w:tc>
      </w:tr>
      <w:tr w:rsidR="00A41106" w:rsidRPr="009D006A" w14:paraId="777C0B75" w14:textId="77777777" w:rsidTr="00A41106">
        <w:tc>
          <w:tcPr>
            <w:tcW w:w="3116" w:type="dxa"/>
          </w:tcPr>
          <w:p w14:paraId="39A703A9" w14:textId="5B69438E" w:rsidR="00A41106" w:rsidRPr="009D006A" w:rsidRDefault="006C297A" w:rsidP="009D006A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rror minimizing technique </w:t>
            </w:r>
          </w:p>
        </w:tc>
        <w:tc>
          <w:tcPr>
            <w:tcW w:w="3117" w:type="dxa"/>
          </w:tcPr>
          <w:p w14:paraId="574432C6" w14:textId="7581E8EF" w:rsidR="00A41106" w:rsidRPr="009D006A" w:rsidRDefault="006C297A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Linear regression uses least square error method to find </w:t>
            </w:r>
            <w:r w:rsidRPr="009D00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weights that minimize the error and arrive at the best possible fit. </w:t>
            </w:r>
          </w:p>
        </w:tc>
        <w:tc>
          <w:tcPr>
            <w:tcW w:w="3117" w:type="dxa"/>
          </w:tcPr>
          <w:p w14:paraId="6E5CC199" w14:textId="16095586" w:rsidR="00A41106" w:rsidRPr="009D006A" w:rsidRDefault="006C297A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Logistic regression uses maximum likelihood </w:t>
            </w:r>
            <w:r w:rsidRPr="009D00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stimation</w:t>
            </w:r>
            <w:r w:rsidR="003A00AD"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to minimize the errors and arrive at the best possible fit. </w:t>
            </w:r>
          </w:p>
        </w:tc>
      </w:tr>
      <w:tr w:rsidR="00A41106" w:rsidRPr="009D006A" w14:paraId="5480D7E0" w14:textId="77777777" w:rsidTr="00A41106">
        <w:tc>
          <w:tcPr>
            <w:tcW w:w="3116" w:type="dxa"/>
          </w:tcPr>
          <w:p w14:paraId="6CD07186" w14:textId="19E2DC48" w:rsidR="00A41106" w:rsidRPr="009D006A" w:rsidRDefault="00813AF2" w:rsidP="009D006A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Residuals </w:t>
            </w:r>
            <w:r w:rsidR="00427985" w:rsidRPr="009D006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istribution </w:t>
            </w:r>
          </w:p>
        </w:tc>
        <w:tc>
          <w:tcPr>
            <w:tcW w:w="3117" w:type="dxa"/>
          </w:tcPr>
          <w:p w14:paraId="13A022C9" w14:textId="02CEE996" w:rsidR="00A41106" w:rsidRPr="009D006A" w:rsidRDefault="00813AF2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In linear regression, residuals are assumed to be normally distributed. </w:t>
            </w:r>
          </w:p>
        </w:tc>
        <w:tc>
          <w:tcPr>
            <w:tcW w:w="3117" w:type="dxa"/>
          </w:tcPr>
          <w:p w14:paraId="01632B4D" w14:textId="6170BDFE" w:rsidR="00A41106" w:rsidRPr="009D006A" w:rsidRDefault="00813AF2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In logistic regression, residuals are independent, but not distributed normally. </w:t>
            </w:r>
          </w:p>
        </w:tc>
      </w:tr>
      <w:tr w:rsidR="00A41106" w:rsidRPr="009D006A" w14:paraId="59DF6537" w14:textId="77777777" w:rsidTr="00A41106">
        <w:tc>
          <w:tcPr>
            <w:tcW w:w="3116" w:type="dxa"/>
          </w:tcPr>
          <w:p w14:paraId="6DE6A156" w14:textId="77777777" w:rsidR="00A41106" w:rsidRPr="009D006A" w:rsidRDefault="00A41106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43C85A4D" w14:textId="77777777" w:rsidR="00A41106" w:rsidRPr="009D006A" w:rsidRDefault="00A41106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83D11C3" w14:textId="77777777" w:rsidR="00A41106" w:rsidRPr="009D006A" w:rsidRDefault="00A41106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E141A9A" w14:textId="54E03C91" w:rsidR="000B6A32" w:rsidRPr="009D006A" w:rsidRDefault="000B6A32" w:rsidP="009D006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C3D957" w14:textId="43F7AEB5" w:rsidR="00E72D26" w:rsidRPr="009D006A" w:rsidRDefault="00E72D26" w:rsidP="009D006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06A">
        <w:rPr>
          <w:rFonts w:ascii="Times New Roman" w:hAnsi="Times New Roman" w:cs="Times New Roman"/>
          <w:b/>
          <w:sz w:val="24"/>
          <w:szCs w:val="24"/>
        </w:rPr>
        <w:t>Question 2</w:t>
      </w:r>
    </w:p>
    <w:p w14:paraId="1D0BDC09" w14:textId="77777777" w:rsidR="00F16B81" w:rsidRPr="009D006A" w:rsidRDefault="00E72D26" w:rsidP="009D006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006A">
        <w:rPr>
          <w:rFonts w:ascii="Times New Roman" w:hAnsi="Times New Roman" w:cs="Times New Roman"/>
          <w:sz w:val="24"/>
          <w:szCs w:val="24"/>
        </w:rPr>
        <w:t xml:space="preserve">(a). What is </w:t>
      </w:r>
      <w:r w:rsidR="00196C2F" w:rsidRPr="009D006A">
        <w:rPr>
          <w:rFonts w:ascii="Times New Roman" w:hAnsi="Times New Roman" w:cs="Times New Roman"/>
          <w:sz w:val="24"/>
          <w:szCs w:val="24"/>
        </w:rPr>
        <w:t xml:space="preserve">reinforcement learning? </w:t>
      </w:r>
    </w:p>
    <w:p w14:paraId="51F919FD" w14:textId="32A0C10C" w:rsidR="005238C6" w:rsidRPr="009D006A" w:rsidRDefault="007A7DCB" w:rsidP="009D006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006A">
        <w:rPr>
          <w:rFonts w:ascii="Times New Roman" w:hAnsi="Times New Roman" w:cs="Times New Roman"/>
          <w:sz w:val="24"/>
          <w:szCs w:val="24"/>
        </w:rPr>
        <w:t>Reinforcement</w:t>
      </w:r>
      <w:r w:rsidR="009D3B2D" w:rsidRPr="009D006A">
        <w:rPr>
          <w:rFonts w:ascii="Times New Roman" w:hAnsi="Times New Roman" w:cs="Times New Roman"/>
          <w:sz w:val="24"/>
          <w:szCs w:val="24"/>
        </w:rPr>
        <w:t xml:space="preserve"> learning is about (an agent) </w:t>
      </w:r>
      <w:proofErr w:type="gramStart"/>
      <w:r w:rsidR="009D3B2D" w:rsidRPr="009D006A">
        <w:rPr>
          <w:rFonts w:ascii="Times New Roman" w:hAnsi="Times New Roman" w:cs="Times New Roman"/>
          <w:sz w:val="24"/>
          <w:szCs w:val="24"/>
        </w:rPr>
        <w:t>taking</w:t>
      </w:r>
      <w:r w:rsidR="00357E23" w:rsidRPr="009D006A">
        <w:rPr>
          <w:rFonts w:ascii="Times New Roman" w:hAnsi="Times New Roman" w:cs="Times New Roman"/>
          <w:sz w:val="24"/>
          <w:szCs w:val="24"/>
        </w:rPr>
        <w:t xml:space="preserve"> </w:t>
      </w:r>
      <w:r w:rsidR="009D3B2D" w:rsidRPr="009D006A">
        <w:rPr>
          <w:rFonts w:ascii="Times New Roman" w:hAnsi="Times New Roman" w:cs="Times New Roman"/>
          <w:sz w:val="24"/>
          <w:szCs w:val="24"/>
        </w:rPr>
        <w:t>action</w:t>
      </w:r>
      <w:proofErr w:type="gramEnd"/>
      <w:r w:rsidR="00E45B13" w:rsidRPr="009D006A">
        <w:rPr>
          <w:rFonts w:ascii="Times New Roman" w:hAnsi="Times New Roman" w:cs="Times New Roman"/>
          <w:sz w:val="24"/>
          <w:szCs w:val="24"/>
        </w:rPr>
        <w:t xml:space="preserve"> through trial and error</w:t>
      </w:r>
      <w:r w:rsidR="009D3B2D" w:rsidRPr="009D006A">
        <w:rPr>
          <w:rFonts w:ascii="Times New Roman" w:hAnsi="Times New Roman" w:cs="Times New Roman"/>
          <w:sz w:val="24"/>
          <w:szCs w:val="24"/>
        </w:rPr>
        <w:t xml:space="preserve"> to maximize reward in </w:t>
      </w:r>
      <w:r w:rsidR="00332F42">
        <w:rPr>
          <w:rFonts w:ascii="Times New Roman" w:hAnsi="Times New Roman" w:cs="Times New Roman"/>
          <w:sz w:val="24"/>
          <w:szCs w:val="24"/>
        </w:rPr>
        <w:t xml:space="preserve">a </w:t>
      </w:r>
      <w:r w:rsidR="009D3B2D" w:rsidRPr="009D006A">
        <w:rPr>
          <w:rFonts w:ascii="Times New Roman" w:hAnsi="Times New Roman" w:cs="Times New Roman"/>
          <w:sz w:val="24"/>
          <w:szCs w:val="24"/>
        </w:rPr>
        <w:t>particular situation.</w:t>
      </w:r>
      <w:r w:rsidRPr="009D006A">
        <w:rPr>
          <w:rFonts w:ascii="Times New Roman" w:hAnsi="Times New Roman" w:cs="Times New Roman"/>
          <w:sz w:val="24"/>
          <w:szCs w:val="24"/>
        </w:rPr>
        <w:t xml:space="preserve"> I</w:t>
      </w:r>
      <w:r w:rsidR="00EA3B14" w:rsidRPr="009D006A">
        <w:rPr>
          <w:rFonts w:ascii="Times New Roman" w:hAnsi="Times New Roman" w:cs="Times New Roman"/>
          <w:sz w:val="24"/>
          <w:szCs w:val="24"/>
        </w:rPr>
        <w:t>n simple terms</w:t>
      </w:r>
      <w:r w:rsidRPr="009D006A">
        <w:rPr>
          <w:rFonts w:ascii="Times New Roman" w:hAnsi="Times New Roman" w:cs="Times New Roman"/>
          <w:sz w:val="24"/>
          <w:szCs w:val="24"/>
        </w:rPr>
        <w:t>, reinforcing learning is</w:t>
      </w:r>
      <w:r w:rsidR="00EA3B14" w:rsidRPr="009D006A">
        <w:rPr>
          <w:rFonts w:ascii="Times New Roman" w:hAnsi="Times New Roman" w:cs="Times New Roman"/>
          <w:sz w:val="24"/>
          <w:szCs w:val="24"/>
        </w:rPr>
        <w:t xml:space="preserve"> learning by experience</w:t>
      </w:r>
      <w:r w:rsidRPr="009D006A">
        <w:rPr>
          <w:rFonts w:ascii="Times New Roman" w:hAnsi="Times New Roman" w:cs="Times New Roman"/>
          <w:sz w:val="24"/>
          <w:szCs w:val="24"/>
        </w:rPr>
        <w:t xml:space="preserve">. </w:t>
      </w:r>
      <w:r w:rsidR="001D2D6E">
        <w:rPr>
          <w:rFonts w:ascii="Times New Roman" w:hAnsi="Times New Roman" w:cs="Times New Roman"/>
          <w:sz w:val="24"/>
          <w:szCs w:val="24"/>
        </w:rPr>
        <w:t xml:space="preserve">It </w:t>
      </w:r>
      <w:r w:rsidR="001D2D6E" w:rsidRPr="009D006A">
        <w:rPr>
          <w:rFonts w:ascii="Times New Roman" w:hAnsi="Times New Roman" w:cs="Times New Roman"/>
          <w:sz w:val="24"/>
          <w:szCs w:val="24"/>
        </w:rPr>
        <w:t>allows</w:t>
      </w:r>
      <w:r w:rsidRPr="009D006A">
        <w:rPr>
          <w:rFonts w:ascii="Times New Roman" w:hAnsi="Times New Roman" w:cs="Times New Roman"/>
          <w:sz w:val="24"/>
          <w:szCs w:val="24"/>
        </w:rPr>
        <w:t xml:space="preserve"> an agent to take actions in its environment and get rewarded or penalized based on the correctness of the action chosen. </w:t>
      </w:r>
      <w:r w:rsidR="00F60D23">
        <w:rPr>
          <w:rFonts w:ascii="Times New Roman" w:hAnsi="Times New Roman" w:cs="Times New Roman"/>
          <w:sz w:val="24"/>
          <w:szCs w:val="24"/>
        </w:rPr>
        <w:t>It</w:t>
      </w:r>
      <w:r w:rsidR="005238C6" w:rsidRPr="009D006A">
        <w:rPr>
          <w:rFonts w:ascii="Times New Roman" w:hAnsi="Times New Roman" w:cs="Times New Roman"/>
          <w:sz w:val="24"/>
          <w:szCs w:val="24"/>
        </w:rPr>
        <w:t xml:space="preserve"> uses concepts such as agent, action, reward, environment. </w:t>
      </w:r>
    </w:p>
    <w:p w14:paraId="1DF8A965" w14:textId="0FCF45AE" w:rsidR="005238C6" w:rsidRPr="009D006A" w:rsidRDefault="005238C6" w:rsidP="009D006A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006A">
        <w:rPr>
          <w:rFonts w:ascii="Times New Roman" w:hAnsi="Times New Roman" w:cs="Times New Roman"/>
          <w:sz w:val="24"/>
          <w:szCs w:val="24"/>
        </w:rPr>
        <w:t>A</w:t>
      </w:r>
      <w:r w:rsidRPr="009D006A">
        <w:rPr>
          <w:rFonts w:ascii="Times New Roman" w:hAnsi="Times New Roman" w:cs="Times New Roman"/>
          <w:b/>
          <w:sz w:val="24"/>
          <w:szCs w:val="24"/>
        </w:rPr>
        <w:t>gent</w:t>
      </w:r>
      <w:r w:rsidRPr="009D006A">
        <w:rPr>
          <w:rFonts w:ascii="Times New Roman" w:hAnsi="Times New Roman" w:cs="Times New Roman"/>
          <w:sz w:val="24"/>
          <w:szCs w:val="24"/>
        </w:rPr>
        <w:t xml:space="preserve">: an agent </w:t>
      </w:r>
      <w:proofErr w:type="gramStart"/>
      <w:r w:rsidRPr="009D006A">
        <w:rPr>
          <w:rFonts w:ascii="Times New Roman" w:hAnsi="Times New Roman" w:cs="Times New Roman"/>
          <w:sz w:val="24"/>
          <w:szCs w:val="24"/>
        </w:rPr>
        <w:t>takes action</w:t>
      </w:r>
      <w:proofErr w:type="gramEnd"/>
      <w:r w:rsidRPr="009D006A">
        <w:rPr>
          <w:rFonts w:ascii="Times New Roman" w:hAnsi="Times New Roman" w:cs="Times New Roman"/>
          <w:sz w:val="24"/>
          <w:szCs w:val="24"/>
        </w:rPr>
        <w:t xml:space="preserve">. For example, the super Mario moving in a video game. </w:t>
      </w:r>
    </w:p>
    <w:p w14:paraId="1FA8DA5C" w14:textId="5A5F19E1" w:rsidR="00357E23" w:rsidRPr="009D006A" w:rsidRDefault="005D0CCE" w:rsidP="009D006A">
      <w:pPr>
        <w:pStyle w:val="ListParagraph"/>
        <w:numPr>
          <w:ilvl w:val="0"/>
          <w:numId w:val="1"/>
        </w:numPr>
        <w:spacing w:line="480" w:lineRule="auto"/>
        <w:jc w:val="both"/>
        <w:rPr>
          <w:rStyle w:val="uiqtextrenderedqtext"/>
          <w:rFonts w:ascii="Times New Roman" w:hAnsi="Times New Roman" w:cs="Times New Roman"/>
          <w:sz w:val="24"/>
          <w:szCs w:val="24"/>
        </w:rPr>
      </w:pPr>
      <w:r w:rsidRPr="009D006A">
        <w:rPr>
          <w:rStyle w:val="uiqtextrenderedqtext"/>
          <w:rFonts w:ascii="Times New Roman" w:hAnsi="Times New Roman" w:cs="Times New Roman"/>
          <w:sz w:val="24"/>
          <w:szCs w:val="24"/>
        </w:rPr>
        <w:t xml:space="preserve"> </w:t>
      </w:r>
      <w:r w:rsidR="005238C6" w:rsidRPr="009D006A">
        <w:rPr>
          <w:rStyle w:val="uiqtextrenderedqtext"/>
          <w:rFonts w:ascii="Times New Roman" w:hAnsi="Times New Roman" w:cs="Times New Roman"/>
          <w:b/>
          <w:sz w:val="24"/>
          <w:szCs w:val="24"/>
        </w:rPr>
        <w:t>Action</w:t>
      </w:r>
      <w:r w:rsidR="005238C6" w:rsidRPr="009D006A">
        <w:rPr>
          <w:rStyle w:val="uiqtextrenderedqtext"/>
          <w:rFonts w:ascii="Times New Roman" w:hAnsi="Times New Roman" w:cs="Times New Roman"/>
          <w:sz w:val="24"/>
          <w:szCs w:val="24"/>
        </w:rPr>
        <w:t xml:space="preserve">: it’s the set of all possible moves the agent can make. </w:t>
      </w:r>
    </w:p>
    <w:p w14:paraId="62C1D7CF" w14:textId="1DB0CBA0" w:rsidR="005238C6" w:rsidRPr="009D006A" w:rsidRDefault="005238C6" w:rsidP="009D006A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006A">
        <w:rPr>
          <w:rStyle w:val="uiqtextrenderedqtext"/>
          <w:rFonts w:ascii="Times New Roman" w:hAnsi="Times New Roman" w:cs="Times New Roman"/>
          <w:b/>
          <w:sz w:val="24"/>
          <w:szCs w:val="24"/>
        </w:rPr>
        <w:t>Discount factor</w:t>
      </w:r>
      <w:r w:rsidRPr="009D006A">
        <w:rPr>
          <w:rStyle w:val="uiqtextrenderedqtext"/>
          <w:rFonts w:ascii="Times New Roman" w:hAnsi="Times New Roman" w:cs="Times New Roman"/>
          <w:sz w:val="24"/>
          <w:szCs w:val="24"/>
        </w:rPr>
        <w:t xml:space="preserve">: </w:t>
      </w:r>
      <w:r w:rsidRPr="009D006A">
        <w:rPr>
          <w:rFonts w:ascii="Times New Roman" w:hAnsi="Times New Roman" w:cs="Times New Roman"/>
          <w:sz w:val="24"/>
          <w:szCs w:val="24"/>
        </w:rPr>
        <w:t xml:space="preserve">the </w:t>
      </w:r>
      <w:r w:rsidRPr="009D006A">
        <w:rPr>
          <w:rStyle w:val="Strong"/>
          <w:rFonts w:ascii="Times New Roman" w:hAnsi="Times New Roman" w:cs="Times New Roman"/>
          <w:sz w:val="24"/>
          <w:szCs w:val="24"/>
        </w:rPr>
        <w:t>discount factor</w:t>
      </w:r>
      <w:r w:rsidRPr="009D006A">
        <w:rPr>
          <w:rFonts w:ascii="Times New Roman" w:hAnsi="Times New Roman" w:cs="Times New Roman"/>
          <w:sz w:val="24"/>
          <w:szCs w:val="24"/>
        </w:rPr>
        <w:t xml:space="preserve"> is multiplied by future rewards as discovered by the agent to dampen these rewards’ effect on the agent’s choice of action.</w:t>
      </w:r>
    </w:p>
    <w:p w14:paraId="6F6EBE6D" w14:textId="2280816F" w:rsidR="00392614" w:rsidRPr="009D006A" w:rsidRDefault="005238C6" w:rsidP="009D006A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06A">
        <w:rPr>
          <w:rFonts w:ascii="Times New Roman" w:hAnsi="Times New Roman" w:cs="Times New Roman"/>
          <w:b/>
          <w:sz w:val="24"/>
          <w:szCs w:val="24"/>
        </w:rPr>
        <w:t xml:space="preserve">Environment </w:t>
      </w:r>
      <w:r w:rsidRPr="009D006A">
        <w:rPr>
          <w:rFonts w:ascii="Times New Roman" w:hAnsi="Times New Roman" w:cs="Times New Roman"/>
          <w:sz w:val="24"/>
          <w:szCs w:val="24"/>
        </w:rPr>
        <w:t>is the world through which the agent lives.</w:t>
      </w:r>
      <w:r w:rsidRPr="009D006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6116419" w14:textId="32BBF33A" w:rsidR="005238C6" w:rsidRPr="009D006A" w:rsidRDefault="00392614" w:rsidP="009D006A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06A">
        <w:rPr>
          <w:rFonts w:ascii="Times New Roman" w:hAnsi="Times New Roman" w:cs="Times New Roman"/>
          <w:b/>
          <w:sz w:val="24"/>
          <w:szCs w:val="24"/>
        </w:rPr>
        <w:t xml:space="preserve">State: </w:t>
      </w:r>
      <w:r w:rsidRPr="009D006A">
        <w:rPr>
          <w:rFonts w:ascii="Times New Roman" w:hAnsi="Times New Roman" w:cs="Times New Roman"/>
          <w:sz w:val="24"/>
          <w:szCs w:val="24"/>
        </w:rPr>
        <w:t xml:space="preserve">A </w:t>
      </w:r>
      <w:r w:rsidRPr="009D006A">
        <w:rPr>
          <w:rStyle w:val="Strong"/>
          <w:rFonts w:ascii="Times New Roman" w:hAnsi="Times New Roman" w:cs="Times New Roman"/>
          <w:sz w:val="24"/>
          <w:szCs w:val="24"/>
        </w:rPr>
        <w:t>state</w:t>
      </w:r>
      <w:r w:rsidRPr="009D006A">
        <w:rPr>
          <w:rFonts w:ascii="Times New Roman" w:hAnsi="Times New Roman" w:cs="Times New Roman"/>
          <w:sz w:val="24"/>
          <w:szCs w:val="24"/>
        </w:rPr>
        <w:t xml:space="preserve"> is an immediate situation in which the agent finds itself. </w:t>
      </w:r>
    </w:p>
    <w:p w14:paraId="22967DF8" w14:textId="2DBD5CAE" w:rsidR="001E230B" w:rsidRPr="009D006A" w:rsidRDefault="00196C2F" w:rsidP="009D006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006A">
        <w:rPr>
          <w:rFonts w:ascii="Times New Roman" w:hAnsi="Times New Roman" w:cs="Times New Roman"/>
          <w:sz w:val="24"/>
          <w:szCs w:val="24"/>
        </w:rPr>
        <w:t>(b). The differences between reinforcement learning, supervised learning and unsupervised learn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E1531" w:rsidRPr="009D006A" w14:paraId="6222B083" w14:textId="77777777" w:rsidTr="003E1531">
        <w:tc>
          <w:tcPr>
            <w:tcW w:w="3116" w:type="dxa"/>
          </w:tcPr>
          <w:p w14:paraId="60908254" w14:textId="06348165" w:rsidR="003E1531" w:rsidRPr="00BA1CD7" w:rsidRDefault="00BA1CD7" w:rsidP="009D006A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S</w:t>
            </w:r>
            <w:r w:rsidR="003E1531" w:rsidRPr="00BA1CD7">
              <w:rPr>
                <w:rFonts w:ascii="Times New Roman" w:hAnsi="Times New Roman" w:cs="Times New Roman"/>
                <w:b/>
                <w:sz w:val="24"/>
                <w:szCs w:val="24"/>
              </w:rPr>
              <w:t>upervised learning</w:t>
            </w:r>
          </w:p>
        </w:tc>
        <w:tc>
          <w:tcPr>
            <w:tcW w:w="3117" w:type="dxa"/>
          </w:tcPr>
          <w:p w14:paraId="22E4ADA7" w14:textId="2BE21D42" w:rsidR="003E1531" w:rsidRPr="00BA1CD7" w:rsidRDefault="003E1531" w:rsidP="009D006A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A1CD7">
              <w:rPr>
                <w:rFonts w:ascii="Times New Roman" w:hAnsi="Times New Roman" w:cs="Times New Roman"/>
                <w:b/>
                <w:sz w:val="24"/>
                <w:szCs w:val="24"/>
              </w:rPr>
              <w:t>reinforcement learning</w:t>
            </w:r>
          </w:p>
        </w:tc>
        <w:tc>
          <w:tcPr>
            <w:tcW w:w="3117" w:type="dxa"/>
          </w:tcPr>
          <w:p w14:paraId="39E6B10A" w14:textId="04E1CD1C" w:rsidR="003E1531" w:rsidRPr="00BA1CD7" w:rsidRDefault="003E1531" w:rsidP="009D006A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A1CD7">
              <w:rPr>
                <w:rFonts w:ascii="Times New Roman" w:hAnsi="Times New Roman" w:cs="Times New Roman"/>
                <w:b/>
                <w:sz w:val="24"/>
                <w:szCs w:val="24"/>
              </w:rPr>
              <w:t>unsupervised learning.</w:t>
            </w:r>
          </w:p>
        </w:tc>
      </w:tr>
      <w:tr w:rsidR="003E1531" w:rsidRPr="009D006A" w14:paraId="0B69A1EF" w14:textId="77777777" w:rsidTr="003E1531">
        <w:tc>
          <w:tcPr>
            <w:tcW w:w="3116" w:type="dxa"/>
          </w:tcPr>
          <w:p w14:paraId="67DA704C" w14:textId="79C8CF01" w:rsidR="003E1531" w:rsidRPr="009D006A" w:rsidRDefault="003E1531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>Supervised works on existing labeled or sample labeled data</w:t>
            </w:r>
          </w:p>
        </w:tc>
        <w:tc>
          <w:tcPr>
            <w:tcW w:w="3117" w:type="dxa"/>
          </w:tcPr>
          <w:p w14:paraId="4213043A" w14:textId="6F3916B9" w:rsidR="003E1531" w:rsidRPr="009D006A" w:rsidRDefault="003E1531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>works on interacting with the environment</w:t>
            </w:r>
          </w:p>
        </w:tc>
        <w:tc>
          <w:tcPr>
            <w:tcW w:w="3117" w:type="dxa"/>
          </w:tcPr>
          <w:p w14:paraId="6E95FF22" w14:textId="324630E7" w:rsidR="003E1531" w:rsidRPr="009D006A" w:rsidRDefault="003E1531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>works on existing data that is not labeled</w:t>
            </w:r>
          </w:p>
        </w:tc>
      </w:tr>
      <w:tr w:rsidR="003E1531" w:rsidRPr="009D006A" w14:paraId="2D4927A3" w14:textId="77777777" w:rsidTr="003E1531">
        <w:tc>
          <w:tcPr>
            <w:tcW w:w="3116" w:type="dxa"/>
          </w:tcPr>
          <w:p w14:paraId="6E75F48F" w14:textId="350021CF" w:rsidR="003E1531" w:rsidRPr="009D006A" w:rsidRDefault="001634E6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>The two main task</w:t>
            </w:r>
            <w:r w:rsidR="00BA1CD7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 of supervised learning </w:t>
            </w:r>
            <w:r w:rsidR="00BA1CD7">
              <w:rPr>
                <w:rFonts w:ascii="Times New Roman" w:hAnsi="Times New Roman" w:cs="Times New Roman"/>
                <w:sz w:val="24"/>
                <w:szCs w:val="24"/>
              </w:rPr>
              <w:t>are</w:t>
            </w: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 regression and classification. </w:t>
            </w:r>
          </w:p>
        </w:tc>
        <w:tc>
          <w:tcPr>
            <w:tcW w:w="3117" w:type="dxa"/>
          </w:tcPr>
          <w:p w14:paraId="3E340EA1" w14:textId="201CD80A" w:rsidR="003E1531" w:rsidRPr="009D006A" w:rsidRDefault="001634E6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>Reinforcement learning has different tasks such as exploration vs</w:t>
            </w:r>
            <w:r w:rsidR="00BA1CD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 exploitation, Markov decision process, deep learning, value learning</w:t>
            </w:r>
            <w:r w:rsidR="00BA1CD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 and policy learning. </w:t>
            </w:r>
          </w:p>
        </w:tc>
        <w:tc>
          <w:tcPr>
            <w:tcW w:w="3117" w:type="dxa"/>
          </w:tcPr>
          <w:p w14:paraId="6E2219EA" w14:textId="7F298478" w:rsidR="003E1531" w:rsidRPr="009D006A" w:rsidRDefault="001634E6" w:rsidP="009D006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006A">
              <w:rPr>
                <w:rFonts w:ascii="Times New Roman" w:hAnsi="Times New Roman" w:cs="Times New Roman"/>
                <w:sz w:val="24"/>
                <w:szCs w:val="24"/>
              </w:rPr>
              <w:t>Unsupervised learning has tasks such as clustering</w:t>
            </w:r>
            <w:r w:rsidR="001259C1" w:rsidRPr="009D006A">
              <w:rPr>
                <w:rFonts w:ascii="Times New Roman" w:hAnsi="Times New Roman" w:cs="Times New Roman"/>
                <w:sz w:val="24"/>
                <w:szCs w:val="24"/>
              </w:rPr>
              <w:t xml:space="preserve"> and association. </w:t>
            </w:r>
          </w:p>
        </w:tc>
      </w:tr>
    </w:tbl>
    <w:p w14:paraId="5E6E5E94" w14:textId="77777777" w:rsidR="00E45B13" w:rsidRPr="009D006A" w:rsidRDefault="00E45B13" w:rsidP="009D006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79CAF1" w14:textId="35F28676" w:rsidR="00292C60" w:rsidRPr="00F66B6F" w:rsidRDefault="00196C2F" w:rsidP="009D006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006A">
        <w:rPr>
          <w:rFonts w:ascii="Times New Roman" w:hAnsi="Times New Roman" w:cs="Times New Roman"/>
          <w:sz w:val="24"/>
          <w:szCs w:val="24"/>
        </w:rPr>
        <w:t>(c). The similarities and differences between classical reinforcement learning and deep reinforcement</w:t>
      </w:r>
      <w:r w:rsidR="00AD0219" w:rsidRPr="009D006A">
        <w:rPr>
          <w:rFonts w:ascii="Times New Roman" w:hAnsi="Times New Roman" w:cs="Times New Roman"/>
          <w:sz w:val="24"/>
          <w:szCs w:val="24"/>
        </w:rPr>
        <w:t xml:space="preserve"> l</w:t>
      </w:r>
      <w:r w:rsidRPr="009D006A">
        <w:rPr>
          <w:rFonts w:ascii="Times New Roman" w:hAnsi="Times New Roman" w:cs="Times New Roman"/>
          <w:sz w:val="24"/>
          <w:szCs w:val="24"/>
        </w:rPr>
        <w:t xml:space="preserve">earning. </w:t>
      </w:r>
    </w:p>
    <w:p w14:paraId="23D2E399" w14:textId="25320B0C" w:rsidR="009543C5" w:rsidRPr="009D006A" w:rsidRDefault="009543C5" w:rsidP="009D006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06A">
        <w:rPr>
          <w:rFonts w:ascii="Times New Roman" w:hAnsi="Times New Roman" w:cs="Times New Roman"/>
          <w:b/>
          <w:sz w:val="24"/>
          <w:szCs w:val="24"/>
        </w:rPr>
        <w:t xml:space="preserve">Differences </w:t>
      </w:r>
    </w:p>
    <w:p w14:paraId="1CD340A3" w14:textId="7D099530" w:rsidR="008D659C" w:rsidRDefault="0089009B" w:rsidP="009D006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006A">
        <w:rPr>
          <w:rFonts w:ascii="Times New Roman" w:hAnsi="Times New Roman" w:cs="Times New Roman"/>
          <w:sz w:val="24"/>
          <w:szCs w:val="24"/>
        </w:rPr>
        <w:t>The classical reinforcement learning uses the Q function</w:t>
      </w:r>
      <w:r w:rsidR="00BA1CD7">
        <w:rPr>
          <w:rFonts w:ascii="Times New Roman" w:hAnsi="Times New Roman" w:cs="Times New Roman"/>
          <w:sz w:val="24"/>
          <w:szCs w:val="24"/>
        </w:rPr>
        <w:t>,</w:t>
      </w:r>
      <w:r w:rsidRPr="009D006A">
        <w:rPr>
          <w:rFonts w:ascii="Times New Roman" w:hAnsi="Times New Roman" w:cs="Times New Roman"/>
          <w:sz w:val="24"/>
          <w:szCs w:val="24"/>
        </w:rPr>
        <w:t xml:space="preserve"> </w:t>
      </w:r>
      <w:r w:rsidR="001634E6" w:rsidRPr="009D006A">
        <w:rPr>
          <w:rFonts w:ascii="Times New Roman" w:hAnsi="Times New Roman" w:cs="Times New Roman"/>
          <w:sz w:val="24"/>
          <w:szCs w:val="24"/>
        </w:rPr>
        <w:t>i.e.</w:t>
      </w:r>
      <w:r w:rsidRPr="009D006A">
        <w:rPr>
          <w:rFonts w:ascii="Times New Roman" w:hAnsi="Times New Roman" w:cs="Times New Roman"/>
          <w:sz w:val="24"/>
          <w:szCs w:val="24"/>
        </w:rPr>
        <w:t xml:space="preserve"> </w:t>
      </w:r>
      <w:r w:rsidR="001634E6" w:rsidRPr="009D006A">
        <w:rPr>
          <w:rFonts w:ascii="Times New Roman" w:hAnsi="Times New Roman" w:cs="Times New Roman"/>
          <w:sz w:val="24"/>
          <w:szCs w:val="24"/>
        </w:rPr>
        <w:t>Q (</w:t>
      </w:r>
      <w:r w:rsidRPr="009D006A">
        <w:rPr>
          <w:rFonts w:ascii="Times New Roman" w:hAnsi="Times New Roman" w:cs="Times New Roman"/>
          <w:sz w:val="24"/>
          <w:szCs w:val="24"/>
        </w:rPr>
        <w:t>s, a) to estimate the return reward. The function is defined in a table which maps the (state, action) pairs to reward</w:t>
      </w:r>
      <w:r w:rsidR="00532582">
        <w:rPr>
          <w:rFonts w:ascii="Times New Roman" w:hAnsi="Times New Roman" w:cs="Times New Roman"/>
          <w:sz w:val="24"/>
          <w:szCs w:val="24"/>
        </w:rPr>
        <w:t>s</w:t>
      </w:r>
      <w:r w:rsidRPr="009D006A">
        <w:rPr>
          <w:rFonts w:ascii="Times New Roman" w:hAnsi="Times New Roman" w:cs="Times New Roman"/>
          <w:sz w:val="24"/>
          <w:szCs w:val="24"/>
        </w:rPr>
        <w:t>. However, when the environment becomes large</w:t>
      </w:r>
      <w:r w:rsidR="00BA1CD7">
        <w:rPr>
          <w:rFonts w:ascii="Times New Roman" w:hAnsi="Times New Roman" w:cs="Times New Roman"/>
          <w:sz w:val="24"/>
          <w:szCs w:val="24"/>
        </w:rPr>
        <w:t>,</w:t>
      </w:r>
      <w:r w:rsidRPr="009D006A">
        <w:rPr>
          <w:rFonts w:ascii="Times New Roman" w:hAnsi="Times New Roman" w:cs="Times New Roman"/>
          <w:sz w:val="24"/>
          <w:szCs w:val="24"/>
        </w:rPr>
        <w:t xml:space="preserve"> or the number of states becomes large</w:t>
      </w:r>
      <w:r w:rsidR="008021E5">
        <w:rPr>
          <w:rFonts w:ascii="Times New Roman" w:hAnsi="Times New Roman" w:cs="Times New Roman"/>
          <w:sz w:val="24"/>
          <w:szCs w:val="24"/>
        </w:rPr>
        <w:t>r</w:t>
      </w:r>
      <w:r w:rsidRPr="009D006A">
        <w:rPr>
          <w:rFonts w:ascii="Times New Roman" w:hAnsi="Times New Roman" w:cs="Times New Roman"/>
          <w:sz w:val="24"/>
          <w:szCs w:val="24"/>
        </w:rPr>
        <w:t>, it becomes problematic to store the mappings in a table</w:t>
      </w:r>
      <w:r w:rsidR="00BA1CD7">
        <w:rPr>
          <w:rFonts w:ascii="Times New Roman" w:hAnsi="Times New Roman" w:cs="Times New Roman"/>
          <w:sz w:val="24"/>
          <w:szCs w:val="24"/>
        </w:rPr>
        <w:t>;</w:t>
      </w:r>
      <w:r w:rsidRPr="009D006A">
        <w:rPr>
          <w:rFonts w:ascii="Times New Roman" w:hAnsi="Times New Roman" w:cs="Times New Roman"/>
          <w:sz w:val="24"/>
          <w:szCs w:val="24"/>
        </w:rPr>
        <w:t xml:space="preserve"> hence approximation of the function becomes difficult. This is where deep reinforcement learning takes the floor. </w:t>
      </w:r>
      <w:r w:rsidR="008D659C" w:rsidRPr="009D006A">
        <w:rPr>
          <w:rFonts w:ascii="Times New Roman" w:hAnsi="Times New Roman" w:cs="Times New Roman"/>
          <w:sz w:val="24"/>
          <w:szCs w:val="24"/>
        </w:rPr>
        <w:t xml:space="preserve">Deep </w:t>
      </w:r>
      <w:r w:rsidR="00603619">
        <w:rPr>
          <w:rFonts w:ascii="Times New Roman" w:hAnsi="Times New Roman" w:cs="Times New Roman"/>
          <w:sz w:val="24"/>
          <w:szCs w:val="24"/>
        </w:rPr>
        <w:t xml:space="preserve">reinforcement </w:t>
      </w:r>
      <w:r w:rsidR="008D659C" w:rsidRPr="009D006A">
        <w:rPr>
          <w:rFonts w:ascii="Times New Roman" w:hAnsi="Times New Roman" w:cs="Times New Roman"/>
          <w:sz w:val="24"/>
          <w:szCs w:val="24"/>
        </w:rPr>
        <w:t xml:space="preserve">learning is used to generalize or approximate the function without storing the mappings. Deep </w:t>
      </w:r>
      <w:r w:rsidR="008714F4">
        <w:rPr>
          <w:rFonts w:ascii="Times New Roman" w:hAnsi="Times New Roman" w:cs="Times New Roman"/>
          <w:sz w:val="24"/>
          <w:szCs w:val="24"/>
        </w:rPr>
        <w:t xml:space="preserve">reinforcement </w:t>
      </w:r>
      <w:r w:rsidR="008D659C" w:rsidRPr="009D006A">
        <w:rPr>
          <w:rFonts w:ascii="Times New Roman" w:hAnsi="Times New Roman" w:cs="Times New Roman"/>
          <w:sz w:val="24"/>
          <w:szCs w:val="24"/>
        </w:rPr>
        <w:t xml:space="preserve">learning will be able to capture the intricate details of the function because it has many hidden layer and units. </w:t>
      </w:r>
    </w:p>
    <w:p w14:paraId="5C84150F" w14:textId="6DDA5519" w:rsidR="00F66B6F" w:rsidRPr="00F66B6F" w:rsidRDefault="00F66B6F" w:rsidP="009D006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06A">
        <w:rPr>
          <w:rFonts w:ascii="Times New Roman" w:hAnsi="Times New Roman" w:cs="Times New Roman"/>
          <w:b/>
          <w:sz w:val="24"/>
          <w:szCs w:val="24"/>
        </w:rPr>
        <w:t>Similarit</w:t>
      </w:r>
      <w:r w:rsidR="00020245">
        <w:rPr>
          <w:rFonts w:ascii="Times New Roman" w:hAnsi="Times New Roman" w:cs="Times New Roman"/>
          <w:b/>
          <w:sz w:val="24"/>
          <w:szCs w:val="24"/>
        </w:rPr>
        <w:t xml:space="preserve">ies </w:t>
      </w:r>
    </w:p>
    <w:p w14:paraId="26E89A11" w14:textId="1058AF6E" w:rsidR="008D659C" w:rsidRPr="009D006A" w:rsidRDefault="00A459F3" w:rsidP="009D006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color w:val="242729"/>
          <w:sz w:val="24"/>
          <w:szCs w:val="24"/>
        </w:rPr>
      </w:pPr>
      <w:r>
        <w:rPr>
          <w:rFonts w:ascii="Times New Roman" w:eastAsia="Times New Roman" w:hAnsi="Times New Roman" w:cs="Times New Roman"/>
          <w:color w:val="242729"/>
          <w:sz w:val="24"/>
          <w:szCs w:val="24"/>
        </w:rPr>
        <w:lastRenderedPageBreak/>
        <w:t xml:space="preserve">The classical and deep reinforcement learning both have agents who takes actions and get rewarded or penalized. </w:t>
      </w:r>
    </w:p>
    <w:p w14:paraId="4260DB01" w14:textId="13773FF4" w:rsidR="00AD0219" w:rsidRPr="009D006A" w:rsidRDefault="00AD0219" w:rsidP="009D006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006A">
        <w:rPr>
          <w:rFonts w:ascii="Times New Roman" w:hAnsi="Times New Roman" w:cs="Times New Roman"/>
          <w:sz w:val="24"/>
          <w:szCs w:val="24"/>
        </w:rPr>
        <w:t xml:space="preserve">(d). </w:t>
      </w:r>
      <w:bookmarkStart w:id="0" w:name="_GoBack"/>
      <w:bookmarkEnd w:id="0"/>
    </w:p>
    <w:p w14:paraId="077E9143" w14:textId="0CA5325B" w:rsidR="00D214AF" w:rsidRDefault="00296605" w:rsidP="009D006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Supervise learning models are easy to work with as compared to reinforcement learning. </w:t>
      </w:r>
    </w:p>
    <w:p w14:paraId="38897DD6" w14:textId="7ED582B6" w:rsidR="00296605" w:rsidRDefault="00296605" w:rsidP="009D006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Reinforcement learning requires more computations than supervised learning. </w:t>
      </w:r>
    </w:p>
    <w:p w14:paraId="600470F5" w14:textId="77777777" w:rsidR="004F15F8" w:rsidRPr="009D006A" w:rsidRDefault="004F15F8" w:rsidP="009D006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07AA28" w14:textId="252A0D9E" w:rsidR="00A151CF" w:rsidRPr="0005492B" w:rsidRDefault="00D214AF" w:rsidP="00B3750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5492B">
        <w:rPr>
          <w:rFonts w:ascii="Times New Roman" w:hAnsi="Times New Roman" w:cs="Times New Roman"/>
          <w:b/>
          <w:sz w:val="24"/>
          <w:szCs w:val="24"/>
        </w:rPr>
        <w:t>Question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A7040" w14:paraId="4F62B699" w14:textId="77777777" w:rsidTr="005A7040">
        <w:trPr>
          <w:trHeight w:val="179"/>
        </w:trPr>
        <w:tc>
          <w:tcPr>
            <w:tcW w:w="4675" w:type="dxa"/>
          </w:tcPr>
          <w:p w14:paraId="369B96AA" w14:textId="3D1147F4" w:rsidR="005A7040" w:rsidRDefault="005A7040" w:rsidP="00A151CF">
            <w:pPr>
              <w:pStyle w:val="NormalWeb"/>
            </w:pPr>
            <w:r>
              <w:t>Coordinate descent</w:t>
            </w:r>
          </w:p>
        </w:tc>
        <w:tc>
          <w:tcPr>
            <w:tcW w:w="4675" w:type="dxa"/>
          </w:tcPr>
          <w:p w14:paraId="09EFCB9B" w14:textId="5BBAF8EC" w:rsidR="005A7040" w:rsidRDefault="005A7040" w:rsidP="00A151CF">
            <w:pPr>
              <w:pStyle w:val="NormalWeb"/>
            </w:pPr>
            <w:r>
              <w:t>Gradient descent</w:t>
            </w:r>
          </w:p>
        </w:tc>
      </w:tr>
      <w:tr w:rsidR="005A7040" w14:paraId="7FCFAE16" w14:textId="77777777" w:rsidTr="005A7040">
        <w:tc>
          <w:tcPr>
            <w:tcW w:w="4675" w:type="dxa"/>
          </w:tcPr>
          <w:p w14:paraId="7C8A05E4" w14:textId="00F9588F" w:rsidR="005A7040" w:rsidRDefault="005A7040" w:rsidP="005A7040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ordinate descent is an optimization algorithm that successfully minimizes a multivariable function along one direction at a time. In other words, given an objective function, the algorithm </w:t>
            </w:r>
            <w:r w:rsidR="00BA1CD7">
              <w:rPr>
                <w:rFonts w:ascii="Times New Roman" w:hAnsi="Times New Roman" w:cs="Times New Roman"/>
                <w:sz w:val="24"/>
                <w:szCs w:val="24"/>
              </w:rPr>
              <w:t>minimiz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function </w:t>
            </w:r>
            <w:r w:rsidR="00BA1CD7">
              <w:rPr>
                <w:rFonts w:ascii="Times New Roman" w:hAnsi="Times New Roman" w:cs="Times New Roman"/>
                <w:sz w:val="24"/>
                <w:szCs w:val="24"/>
              </w:rPr>
              <w:t>conce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ach coordinate at </w:t>
            </w:r>
            <w:r w:rsidR="00BA1CD7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me. </w:t>
            </w:r>
          </w:p>
          <w:p w14:paraId="1903FBC1" w14:textId="77777777" w:rsidR="005A7040" w:rsidRDefault="005A7040" w:rsidP="00A151CF">
            <w:pPr>
              <w:pStyle w:val="NormalWeb"/>
            </w:pPr>
          </w:p>
        </w:tc>
        <w:tc>
          <w:tcPr>
            <w:tcW w:w="4675" w:type="dxa"/>
          </w:tcPr>
          <w:p w14:paraId="03E63EC2" w14:textId="6B3366F3" w:rsidR="005A7040" w:rsidRPr="009D006A" w:rsidRDefault="005A7040" w:rsidP="005A7040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adient descent is also an optimization algorithm that takes a step proportional to the negative of the gradient from the current location to minimize the objective function. </w:t>
            </w:r>
          </w:p>
          <w:p w14:paraId="48DDCB5E" w14:textId="77777777" w:rsidR="005A7040" w:rsidRDefault="005A7040" w:rsidP="00A151CF">
            <w:pPr>
              <w:pStyle w:val="NormalWeb"/>
            </w:pPr>
          </w:p>
        </w:tc>
      </w:tr>
      <w:tr w:rsidR="005A7040" w14:paraId="04EA4BDB" w14:textId="77777777" w:rsidTr="005A7040">
        <w:tc>
          <w:tcPr>
            <w:tcW w:w="4675" w:type="dxa"/>
          </w:tcPr>
          <w:p w14:paraId="5D567322" w14:textId="21824D45" w:rsidR="005A7040" w:rsidRDefault="005A7040" w:rsidP="00A151CF">
            <w:pPr>
              <w:pStyle w:val="NormalWeb"/>
            </w:pPr>
            <w:r>
              <w:t xml:space="preserve">Coordinate descent updates </w:t>
            </w:r>
            <w:r w:rsidRPr="00296605">
              <w:rPr>
                <w:rStyle w:val="Emphasis"/>
                <w:i w:val="0"/>
              </w:rPr>
              <w:t>one</w:t>
            </w:r>
            <w:r>
              <w:t xml:space="preserve"> parameter at a time</w:t>
            </w:r>
          </w:p>
        </w:tc>
        <w:tc>
          <w:tcPr>
            <w:tcW w:w="4675" w:type="dxa"/>
          </w:tcPr>
          <w:p w14:paraId="588BC3FB" w14:textId="0FA2F54D" w:rsidR="005A7040" w:rsidRDefault="00B37502" w:rsidP="00A151CF">
            <w:pPr>
              <w:pStyle w:val="NormalWeb"/>
            </w:pPr>
            <w:r>
              <w:t>gradient descent attempts to update all parameters at once</w:t>
            </w:r>
          </w:p>
        </w:tc>
      </w:tr>
    </w:tbl>
    <w:p w14:paraId="749141A0" w14:textId="77777777" w:rsidR="00E66FD1" w:rsidRDefault="00E66FD1" w:rsidP="00E66F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0FFA72" w14:textId="7BA99643" w:rsidR="00196C2F" w:rsidRPr="00E66FD1" w:rsidRDefault="005B3B9D" w:rsidP="00E66F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66FD1">
        <w:rPr>
          <w:rFonts w:ascii="Times New Roman" w:hAnsi="Times New Roman" w:cs="Times New Roman"/>
          <w:sz w:val="24"/>
          <w:szCs w:val="24"/>
        </w:rPr>
        <w:t xml:space="preserve">Finding the gradient of </w:t>
      </w:r>
      <w:r w:rsidR="00BA1CD7">
        <w:rPr>
          <w:rFonts w:ascii="Times New Roman" w:hAnsi="Times New Roman" w:cs="Times New Roman"/>
          <w:sz w:val="24"/>
          <w:szCs w:val="24"/>
        </w:rPr>
        <w:t xml:space="preserve">the </w:t>
      </w:r>
      <w:r w:rsidRPr="00E66FD1">
        <w:rPr>
          <w:rFonts w:ascii="Times New Roman" w:hAnsi="Times New Roman" w:cs="Times New Roman"/>
          <w:sz w:val="24"/>
          <w:szCs w:val="24"/>
        </w:rPr>
        <w:t xml:space="preserve">k-means objective function can sometimes be </w:t>
      </w:r>
      <w:r w:rsidR="00BA1CD7">
        <w:rPr>
          <w:rFonts w:ascii="Times New Roman" w:hAnsi="Times New Roman" w:cs="Times New Roman"/>
          <w:sz w:val="24"/>
          <w:szCs w:val="24"/>
        </w:rPr>
        <w:t>challenging</w:t>
      </w:r>
      <w:r w:rsidRPr="00E66FD1"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196C2F" w:rsidRPr="00E66FD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883C9B" w14:textId="77777777" w:rsidR="001D2592" w:rsidRDefault="001D2592" w:rsidP="00F16B81">
      <w:pPr>
        <w:spacing w:after="0" w:line="240" w:lineRule="auto"/>
      </w:pPr>
      <w:r>
        <w:separator/>
      </w:r>
    </w:p>
  </w:endnote>
  <w:endnote w:type="continuationSeparator" w:id="0">
    <w:p w14:paraId="7B1A98ED" w14:textId="77777777" w:rsidR="001D2592" w:rsidRDefault="001D2592" w:rsidP="00F16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F345EB" w14:textId="77777777" w:rsidR="001D2592" w:rsidRDefault="001D2592" w:rsidP="00F16B81">
      <w:pPr>
        <w:spacing w:after="0" w:line="240" w:lineRule="auto"/>
      </w:pPr>
      <w:r>
        <w:separator/>
      </w:r>
    </w:p>
  </w:footnote>
  <w:footnote w:type="continuationSeparator" w:id="0">
    <w:p w14:paraId="6923E6ED" w14:textId="77777777" w:rsidR="001D2592" w:rsidRDefault="001D2592" w:rsidP="00F16B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FFA16" w14:textId="2989C961" w:rsidR="00F16B81" w:rsidRDefault="00F16B81">
    <w:pPr>
      <w:pStyle w:val="Header"/>
    </w:pPr>
  </w:p>
  <w:p w14:paraId="25FF483C" w14:textId="4D82EFE7" w:rsidR="00F16B81" w:rsidRDefault="00F16B81">
    <w:pPr>
      <w:pStyle w:val="Header"/>
    </w:pPr>
  </w:p>
  <w:p w14:paraId="333A3D0C" w14:textId="77777777" w:rsidR="00F16B81" w:rsidRDefault="00F16B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36FC4"/>
    <w:multiLevelType w:val="hybridMultilevel"/>
    <w:tmpl w:val="72349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67746F"/>
    <w:multiLevelType w:val="hybridMultilevel"/>
    <w:tmpl w:val="27B6B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CF0AA3"/>
    <w:multiLevelType w:val="hybridMultilevel"/>
    <w:tmpl w:val="D7CEAC90"/>
    <w:lvl w:ilvl="0" w:tplc="B3BCBD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63936F5"/>
    <w:multiLevelType w:val="hybridMultilevel"/>
    <w:tmpl w:val="764A67DC"/>
    <w:lvl w:ilvl="0" w:tplc="81005A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1MDUxNzc1MzA2NbVQ0lEKTi0uzszPAykwrgUAxYFk1CwAAAA="/>
  </w:docVars>
  <w:rsids>
    <w:rsidRoot w:val="001D020D"/>
    <w:rsid w:val="00020245"/>
    <w:rsid w:val="0005492B"/>
    <w:rsid w:val="000B6A32"/>
    <w:rsid w:val="000B6E3A"/>
    <w:rsid w:val="001259C1"/>
    <w:rsid w:val="001322FD"/>
    <w:rsid w:val="001634E6"/>
    <w:rsid w:val="00196C2F"/>
    <w:rsid w:val="001D020D"/>
    <w:rsid w:val="001D2592"/>
    <w:rsid w:val="001D2D6E"/>
    <w:rsid w:val="001E230B"/>
    <w:rsid w:val="00207765"/>
    <w:rsid w:val="00292C60"/>
    <w:rsid w:val="00296605"/>
    <w:rsid w:val="00332F42"/>
    <w:rsid w:val="00357E23"/>
    <w:rsid w:val="00392614"/>
    <w:rsid w:val="0039630B"/>
    <w:rsid w:val="003A00AD"/>
    <w:rsid w:val="003C6D19"/>
    <w:rsid w:val="003D5FC4"/>
    <w:rsid w:val="003E1531"/>
    <w:rsid w:val="00427985"/>
    <w:rsid w:val="004561DE"/>
    <w:rsid w:val="00456955"/>
    <w:rsid w:val="00490838"/>
    <w:rsid w:val="00496529"/>
    <w:rsid w:val="004F15F8"/>
    <w:rsid w:val="005238C6"/>
    <w:rsid w:val="00532582"/>
    <w:rsid w:val="00572846"/>
    <w:rsid w:val="00576DF2"/>
    <w:rsid w:val="005A7040"/>
    <w:rsid w:val="005B3B9D"/>
    <w:rsid w:val="005D0CCE"/>
    <w:rsid w:val="00603619"/>
    <w:rsid w:val="0065129B"/>
    <w:rsid w:val="006C297A"/>
    <w:rsid w:val="006D315E"/>
    <w:rsid w:val="0075744C"/>
    <w:rsid w:val="007A7DCB"/>
    <w:rsid w:val="008021E5"/>
    <w:rsid w:val="00813AF2"/>
    <w:rsid w:val="008714F4"/>
    <w:rsid w:val="0089009B"/>
    <w:rsid w:val="008D659C"/>
    <w:rsid w:val="009543C5"/>
    <w:rsid w:val="009D006A"/>
    <w:rsid w:val="009D3B2D"/>
    <w:rsid w:val="00A151CF"/>
    <w:rsid w:val="00A41106"/>
    <w:rsid w:val="00A459F3"/>
    <w:rsid w:val="00AA40A8"/>
    <w:rsid w:val="00AD0219"/>
    <w:rsid w:val="00B06DF7"/>
    <w:rsid w:val="00B37502"/>
    <w:rsid w:val="00BA1CD7"/>
    <w:rsid w:val="00BE269A"/>
    <w:rsid w:val="00BE53E4"/>
    <w:rsid w:val="00C154FC"/>
    <w:rsid w:val="00C4325E"/>
    <w:rsid w:val="00C71DA0"/>
    <w:rsid w:val="00C93BBA"/>
    <w:rsid w:val="00CB588F"/>
    <w:rsid w:val="00D115B1"/>
    <w:rsid w:val="00D214AF"/>
    <w:rsid w:val="00D3568F"/>
    <w:rsid w:val="00D6028E"/>
    <w:rsid w:val="00DC7CB7"/>
    <w:rsid w:val="00DE2544"/>
    <w:rsid w:val="00E45B13"/>
    <w:rsid w:val="00E66FD1"/>
    <w:rsid w:val="00E72D26"/>
    <w:rsid w:val="00EA3B14"/>
    <w:rsid w:val="00EC0263"/>
    <w:rsid w:val="00EF0246"/>
    <w:rsid w:val="00F16B81"/>
    <w:rsid w:val="00F60D23"/>
    <w:rsid w:val="00F66B6F"/>
    <w:rsid w:val="00F71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25067"/>
  <w15:chartTrackingRefBased/>
  <w15:docId w15:val="{FDDE1022-1538-4710-9949-60C15E276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11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iqtextrenderedqtext">
    <w:name w:val="ui_qtext_rendered_qtext"/>
    <w:basedOn w:val="DefaultParagraphFont"/>
    <w:rsid w:val="00EA3B14"/>
  </w:style>
  <w:style w:type="character" w:styleId="Strong">
    <w:name w:val="Strong"/>
    <w:basedOn w:val="DefaultParagraphFont"/>
    <w:uiPriority w:val="22"/>
    <w:qFormat/>
    <w:rsid w:val="005238C6"/>
    <w:rPr>
      <w:b/>
      <w:bCs/>
    </w:rPr>
  </w:style>
  <w:style w:type="paragraph" w:styleId="ListParagraph">
    <w:name w:val="List Paragraph"/>
    <w:basedOn w:val="Normal"/>
    <w:uiPriority w:val="34"/>
    <w:qFormat/>
    <w:rsid w:val="0039261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900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B81"/>
  </w:style>
  <w:style w:type="paragraph" w:styleId="Footer">
    <w:name w:val="footer"/>
    <w:basedOn w:val="Normal"/>
    <w:link w:val="FooterChar"/>
    <w:uiPriority w:val="99"/>
    <w:unhideWhenUsed/>
    <w:rsid w:val="00F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B81"/>
  </w:style>
  <w:style w:type="character" w:styleId="Emphasis">
    <w:name w:val="Emphasis"/>
    <w:basedOn w:val="DefaultParagraphFont"/>
    <w:uiPriority w:val="20"/>
    <w:qFormat/>
    <w:rsid w:val="00A151C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76DF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76DF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1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91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93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1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4</Pages>
  <Words>722</Words>
  <Characters>411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pha Yussif</dc:creator>
  <cp:keywords/>
  <dc:description/>
  <cp:lastModifiedBy>Mustapha Yussif</cp:lastModifiedBy>
  <cp:revision>61</cp:revision>
  <dcterms:created xsi:type="dcterms:W3CDTF">2019-04-12T23:31:00Z</dcterms:created>
  <dcterms:modified xsi:type="dcterms:W3CDTF">2019-04-15T23:17:00Z</dcterms:modified>
</cp:coreProperties>
</file>